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96F64" w14:textId="47CECAA3" w:rsidR="00860F52" w:rsidRPr="00860F52" w:rsidRDefault="00860F52" w:rsidP="000E5580">
      <w:pPr>
        <w:spacing w:before="100" w:beforeAutospacing="1" w:after="100" w:afterAutospacing="1" w:line="240" w:lineRule="auto"/>
        <w:jc w:val="center"/>
        <w:outlineLvl w:val="0"/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</w:pPr>
      <w:r w:rsidRPr="00860F52"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  <w:t xml:space="preserve">Scientific Publications </w:t>
      </w:r>
      <w:r w:rsidR="000E5580"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  <w:t>Winter</w:t>
      </w:r>
      <w:r w:rsidRPr="00860F52"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  <w:t xml:space="preserve"> Term </w:t>
      </w:r>
      <w:r w:rsidR="000E5580"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  <w:t>2023/</w:t>
      </w:r>
      <w:r w:rsidRPr="00860F52"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  <w:t>2</w:t>
      </w:r>
      <w:r w:rsidRPr="000E5580">
        <w:rPr>
          <w:rFonts w:eastAsia="Times New Roman" w:cs="Times New Roman"/>
          <w:b/>
          <w:bCs/>
          <w:kern w:val="36"/>
          <w:sz w:val="28"/>
          <w:szCs w:val="28"/>
          <w14:ligatures w14:val="none"/>
        </w:rPr>
        <w:t>4</w:t>
      </w:r>
    </w:p>
    <w:p w14:paraId="7C32F3AA" w14:textId="2E8D3239" w:rsidR="00860F52" w:rsidRPr="00860F52" w:rsidRDefault="00860F52" w:rsidP="00860F52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 w:rsidRPr="00860F52">
        <w:rPr>
          <w:rFonts w:eastAsia="Times New Roman" w:cs="Times New Roman"/>
          <w:b/>
          <w:bCs/>
          <w:kern w:val="0"/>
          <w:szCs w:val="24"/>
          <w14:ligatures w14:val="none"/>
        </w:rPr>
        <w:t>Instructor</w:t>
      </w: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: Prof. Dr. </w:t>
      </w:r>
      <w:r w:rsidRPr="000E5580">
        <w:rPr>
          <w:rFonts w:eastAsia="Times New Roman" w:cs="Times New Roman"/>
          <w:kern w:val="0"/>
          <w:szCs w:val="24"/>
          <w14:ligatures w14:val="none"/>
        </w:rPr>
        <w:t>Grohsjean</w:t>
      </w: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, Prof. </w:t>
      </w:r>
      <w:r w:rsidRPr="000E5580">
        <w:rPr>
          <w:rFonts w:eastAsia="Times New Roman" w:cs="Times New Roman"/>
          <w:kern w:val="0"/>
          <w:szCs w:val="24"/>
          <w14:ligatures w14:val="none"/>
        </w:rPr>
        <w:t xml:space="preserve">Khashabi, Ph.D. </w:t>
      </w:r>
    </w:p>
    <w:p w14:paraId="49BAC4A2" w14:textId="77777777" w:rsidR="00860F52" w:rsidRPr="00860F52" w:rsidRDefault="00860F52" w:rsidP="00860F52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 w:rsidRPr="00860F52">
        <w:rPr>
          <w:rFonts w:eastAsia="Times New Roman" w:cs="Times New Roman"/>
          <w:b/>
          <w:bCs/>
          <w:kern w:val="0"/>
          <w:szCs w:val="24"/>
          <w14:ligatures w14:val="none"/>
        </w:rPr>
        <w:t>Language</w:t>
      </w:r>
      <w:r w:rsidRPr="00860F52">
        <w:rPr>
          <w:rFonts w:eastAsia="Times New Roman" w:cs="Times New Roman"/>
          <w:kern w:val="0"/>
          <w:szCs w:val="24"/>
          <w14:ligatures w14:val="none"/>
        </w:rPr>
        <w:t>: English</w:t>
      </w:r>
    </w:p>
    <w:p w14:paraId="7CAA9CBF" w14:textId="77777777" w:rsidR="00860F52" w:rsidRPr="00860F52" w:rsidRDefault="00860F52" w:rsidP="00860F52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Cs w:val="24"/>
          <w14:ligatures w14:val="none"/>
        </w:rPr>
      </w:pPr>
      <w:r w:rsidRPr="00860F52">
        <w:rPr>
          <w:rFonts w:eastAsia="Times New Roman" w:cs="Times New Roman"/>
          <w:b/>
          <w:bCs/>
          <w:kern w:val="0"/>
          <w:szCs w:val="24"/>
          <w14:ligatures w14:val="none"/>
        </w:rPr>
        <w:t>What is this course about and what will I gain from this course?</w:t>
      </w:r>
    </w:p>
    <w:p w14:paraId="384C3D81" w14:textId="6C54BA91" w:rsidR="00860F52" w:rsidRPr="00860F52" w:rsidRDefault="00860F52" w:rsidP="00860F52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In this course, students are introduced to the "publication game". The course deals with thoughts about how to generate research ideas and how to plan a research project, how to position a paper and how to manage the R&amp;R process. The pros and cons of different publication strategies are discussed. Students will also learn on which criteria editors and reviewers base their decisions about a submission. </w:t>
      </w:r>
      <w:r w:rsidR="000E5580" w:rsidRPr="00860F52">
        <w:rPr>
          <w:rFonts w:eastAsia="Times New Roman" w:cs="Times New Roman"/>
          <w:kern w:val="0"/>
          <w:szCs w:val="24"/>
          <w14:ligatures w14:val="none"/>
        </w:rPr>
        <w:t>Therefore</w:t>
      </w: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, the course helps </w:t>
      </w:r>
      <w:r w:rsidR="000E5580">
        <w:rPr>
          <w:rFonts w:eastAsia="Times New Roman" w:cs="Times New Roman"/>
          <w:kern w:val="0"/>
          <w:szCs w:val="24"/>
          <w14:ligatures w14:val="none"/>
        </w:rPr>
        <w:t xml:space="preserve">students </w:t>
      </w: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to understand and to manage the publication process. </w:t>
      </w:r>
      <w:r w:rsidR="000E5580" w:rsidRPr="00860F52">
        <w:rPr>
          <w:rFonts w:eastAsia="Times New Roman" w:cs="Times New Roman"/>
          <w:kern w:val="0"/>
          <w:szCs w:val="24"/>
          <w14:ligatures w14:val="none"/>
        </w:rPr>
        <w:t>Emerging</w:t>
      </w: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 developments, trends, and issues in conducting and publishing academic research will be discussed.</w:t>
      </w:r>
    </w:p>
    <w:p w14:paraId="3A807DDC" w14:textId="77777777" w:rsidR="00860F52" w:rsidRPr="00860F52" w:rsidRDefault="00860F52" w:rsidP="00860F52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Cs w:val="24"/>
          <w14:ligatures w14:val="none"/>
        </w:rPr>
      </w:pPr>
      <w:r w:rsidRPr="00860F52">
        <w:rPr>
          <w:rFonts w:eastAsia="Times New Roman" w:cs="Times New Roman"/>
          <w:b/>
          <w:bCs/>
          <w:kern w:val="0"/>
          <w:szCs w:val="24"/>
          <w14:ligatures w14:val="none"/>
        </w:rPr>
        <w:t>How is the course conducted?</w:t>
      </w:r>
    </w:p>
    <w:p w14:paraId="2B9EDBFA" w14:textId="77777777" w:rsidR="003A2219" w:rsidRDefault="003A2219" w:rsidP="00860F5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>
        <w:rPr>
          <w:rFonts w:eastAsia="Times New Roman" w:cs="Times New Roman"/>
          <w:kern w:val="0"/>
          <w:szCs w:val="24"/>
          <w14:ligatures w14:val="none"/>
        </w:rPr>
        <w:t xml:space="preserve">The course consists of three in-person sessions that </w:t>
      </w:r>
      <w:proofErr w:type="gramStart"/>
      <w:r>
        <w:rPr>
          <w:rFonts w:eastAsia="Times New Roman" w:cs="Times New Roman"/>
          <w:kern w:val="0"/>
          <w:szCs w:val="24"/>
          <w14:ligatures w14:val="none"/>
        </w:rPr>
        <w:t>are</w:t>
      </w:r>
      <w:proofErr w:type="gramEnd"/>
      <w:r>
        <w:rPr>
          <w:rFonts w:eastAsia="Times New Roman" w:cs="Times New Roman"/>
          <w:kern w:val="0"/>
          <w:szCs w:val="24"/>
          <w14:ligatures w14:val="none"/>
        </w:rPr>
        <w:t xml:space="preserve"> mandatory to attend. </w:t>
      </w:r>
    </w:p>
    <w:p w14:paraId="6E693151" w14:textId="29F59C4B" w:rsidR="00860F52" w:rsidRPr="00860F52" w:rsidRDefault="003A2219" w:rsidP="00860F5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>
        <w:rPr>
          <w:rFonts w:eastAsia="Times New Roman" w:cs="Times New Roman"/>
          <w:kern w:val="0"/>
          <w:szCs w:val="24"/>
          <w14:ligatures w14:val="none"/>
        </w:rPr>
        <w:t xml:space="preserve">The course is held in English. </w:t>
      </w:r>
    </w:p>
    <w:p w14:paraId="00E2C713" w14:textId="010F629C" w:rsidR="003A2219" w:rsidRDefault="003A2219" w:rsidP="00860F5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>
        <w:rPr>
          <w:rFonts w:eastAsia="Times New Roman" w:cs="Times New Roman"/>
          <w:kern w:val="0"/>
          <w:szCs w:val="24"/>
          <w14:ligatures w14:val="none"/>
        </w:rPr>
        <w:t>Deadline for handing in the extended abstract: End of January (exact date will be specified in the course)</w:t>
      </w:r>
    </w:p>
    <w:p w14:paraId="274D3FDD" w14:textId="37317F05" w:rsidR="00860F52" w:rsidRPr="00860F52" w:rsidRDefault="00860F52" w:rsidP="00860F5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 w:rsidRPr="00860F52">
        <w:rPr>
          <w:rFonts w:eastAsia="Times New Roman" w:cs="Times New Roman"/>
          <w:kern w:val="0"/>
          <w:szCs w:val="24"/>
          <w14:ligatures w14:val="none"/>
        </w:rPr>
        <w:t xml:space="preserve">Grading: </w:t>
      </w:r>
      <w:r w:rsidR="000E5580">
        <w:rPr>
          <w:rFonts w:eastAsia="Times New Roman" w:cs="Times New Roman"/>
          <w:kern w:val="0"/>
          <w:szCs w:val="24"/>
          <w14:ligatures w14:val="none"/>
        </w:rPr>
        <w:t>Extended abstract of a current research project</w:t>
      </w:r>
    </w:p>
    <w:p w14:paraId="5997BC67" w14:textId="77777777" w:rsidR="00860F52" w:rsidRPr="00860F52" w:rsidRDefault="00860F52" w:rsidP="00860F5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Cs w:val="24"/>
          <w14:ligatures w14:val="none"/>
        </w:rPr>
      </w:pPr>
      <w:r w:rsidRPr="00860F52">
        <w:rPr>
          <w:rFonts w:eastAsia="Times New Roman" w:cs="Times New Roman"/>
          <w:kern w:val="0"/>
          <w:szCs w:val="24"/>
          <w14:ligatures w14:val="none"/>
        </w:rPr>
        <w:t>Course credit: 3 ECTS</w:t>
      </w:r>
    </w:p>
    <w:p w14:paraId="2D23A152" w14:textId="77777777" w:rsidR="00860F52" w:rsidRPr="00860F52" w:rsidRDefault="00860F52" w:rsidP="00860F52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Cs w:val="24"/>
          <w14:ligatures w14:val="none"/>
        </w:rPr>
      </w:pPr>
      <w:r w:rsidRPr="00860F52">
        <w:rPr>
          <w:rFonts w:eastAsia="Times New Roman" w:cs="Times New Roman"/>
          <w:b/>
          <w:bCs/>
          <w:kern w:val="0"/>
          <w:szCs w:val="24"/>
          <w14:ligatures w14:val="none"/>
        </w:rPr>
        <w:t>What is the course schedul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8"/>
        <w:gridCol w:w="1436"/>
        <w:gridCol w:w="3317"/>
        <w:gridCol w:w="3039"/>
      </w:tblGrid>
      <w:tr w:rsidR="0098623C" w:rsidRPr="00860F52" w14:paraId="70C96A4F" w14:textId="5EC86317" w:rsidTr="0098623C">
        <w:trPr>
          <w:tblCellSpacing w:w="15" w:type="dxa"/>
        </w:trPr>
        <w:tc>
          <w:tcPr>
            <w:tcW w:w="152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C7D1018" w14:textId="77777777" w:rsidR="0098623C" w:rsidRPr="00860F52" w:rsidRDefault="0098623C" w:rsidP="00860F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</w:pPr>
            <w:r w:rsidRPr="00860F52"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  <w:t>Date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615AF0C" w14:textId="77777777" w:rsidR="0098623C" w:rsidRPr="00860F52" w:rsidRDefault="0098623C" w:rsidP="00860F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</w:pPr>
            <w:r w:rsidRPr="00860F52"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  <w:t>Time</w:t>
            </w:r>
          </w:p>
        </w:tc>
        <w:tc>
          <w:tcPr>
            <w:tcW w:w="328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8E914A3" w14:textId="77777777" w:rsidR="0098623C" w:rsidRPr="00860F52" w:rsidRDefault="0098623C" w:rsidP="00860F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</w:pPr>
            <w:r w:rsidRPr="00860F52"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  <w:t>Place</w:t>
            </w:r>
          </w:p>
        </w:tc>
        <w:tc>
          <w:tcPr>
            <w:tcW w:w="2994" w:type="dxa"/>
            <w:tcBorders>
              <w:top w:val="single" w:sz="4" w:space="0" w:color="auto"/>
              <w:bottom w:val="single" w:sz="4" w:space="0" w:color="auto"/>
            </w:tcBorders>
          </w:tcPr>
          <w:p w14:paraId="488E425F" w14:textId="77777777" w:rsidR="0098623C" w:rsidRPr="00860F52" w:rsidRDefault="0098623C" w:rsidP="00860F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kern w:val="0"/>
                <w:szCs w:val="24"/>
                <w14:ligatures w14:val="none"/>
              </w:rPr>
            </w:pPr>
          </w:p>
        </w:tc>
      </w:tr>
      <w:tr w:rsidR="0098623C" w:rsidRPr="0098623C" w14:paraId="348A8A94" w14:textId="14950843" w:rsidTr="0098623C">
        <w:trPr>
          <w:tblCellSpacing w:w="15" w:type="dxa"/>
        </w:trPr>
        <w:tc>
          <w:tcPr>
            <w:tcW w:w="1523" w:type="dxa"/>
            <w:hideMark/>
          </w:tcPr>
          <w:p w14:paraId="7A004245" w14:textId="69448A69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07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12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202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4</w:t>
            </w:r>
          </w:p>
        </w:tc>
        <w:tc>
          <w:tcPr>
            <w:tcW w:w="1406" w:type="dxa"/>
            <w:hideMark/>
          </w:tcPr>
          <w:p w14:paraId="224B1CB7" w14:textId="528F0426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10:00 - 1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3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:00</w:t>
            </w:r>
          </w:p>
        </w:tc>
        <w:tc>
          <w:tcPr>
            <w:tcW w:w="3287" w:type="dxa"/>
            <w:hideMark/>
          </w:tcPr>
          <w:p w14:paraId="36995CD1" w14:textId="47D4FC38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Kaulbachstr</w:t>
            </w:r>
            <w:proofErr w:type="spellEnd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. 45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 xml:space="preserve">, </w:t>
            </w:r>
            <w:proofErr w:type="gramStart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2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OG</w:t>
            </w:r>
            <w:proofErr w:type="gramEnd"/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 xml:space="preserve">, 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ISTO Library</w:t>
            </w:r>
          </w:p>
        </w:tc>
        <w:tc>
          <w:tcPr>
            <w:tcW w:w="2994" w:type="dxa"/>
          </w:tcPr>
          <w:p w14:paraId="346AAC56" w14:textId="1E42C187" w:rsidR="0098623C" w:rsidRPr="0098623C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Developing the front end of the paper</w:t>
            </w:r>
          </w:p>
        </w:tc>
      </w:tr>
      <w:tr w:rsidR="0098623C" w:rsidRPr="00860F52" w14:paraId="533AFF5A" w14:textId="7B622958" w:rsidTr="0098623C">
        <w:trPr>
          <w:tblCellSpacing w:w="15" w:type="dxa"/>
        </w:trPr>
        <w:tc>
          <w:tcPr>
            <w:tcW w:w="1523" w:type="dxa"/>
            <w:hideMark/>
          </w:tcPr>
          <w:p w14:paraId="41F322A3" w14:textId="6CB913C6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07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12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202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4</w:t>
            </w:r>
          </w:p>
        </w:tc>
        <w:tc>
          <w:tcPr>
            <w:tcW w:w="1406" w:type="dxa"/>
            <w:hideMark/>
          </w:tcPr>
          <w:p w14:paraId="747600C4" w14:textId="4D7A62F2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1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4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:00 - 1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8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:00</w:t>
            </w:r>
          </w:p>
        </w:tc>
        <w:tc>
          <w:tcPr>
            <w:tcW w:w="3287" w:type="dxa"/>
            <w:hideMark/>
          </w:tcPr>
          <w:p w14:paraId="6E0865EC" w14:textId="4C626B40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Kaulbachstr</w:t>
            </w:r>
            <w:proofErr w:type="spellEnd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. 45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 xml:space="preserve">, </w:t>
            </w:r>
            <w:proofErr w:type="gramStart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2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OG</w:t>
            </w:r>
            <w:proofErr w:type="gramEnd"/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 xml:space="preserve">, 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ISTO Library</w:t>
            </w:r>
          </w:p>
        </w:tc>
        <w:tc>
          <w:tcPr>
            <w:tcW w:w="2994" w:type="dxa"/>
          </w:tcPr>
          <w:p w14:paraId="7FD90775" w14:textId="5611C938" w:rsidR="0098623C" w:rsidRPr="0098623C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Compelling empirical strategies</w:t>
            </w:r>
          </w:p>
        </w:tc>
      </w:tr>
      <w:tr w:rsidR="0098623C" w:rsidRPr="0098623C" w14:paraId="12F4A077" w14:textId="44000253" w:rsidTr="0098623C">
        <w:trPr>
          <w:tblCellSpacing w:w="15" w:type="dxa"/>
        </w:trPr>
        <w:tc>
          <w:tcPr>
            <w:tcW w:w="1523" w:type="dxa"/>
            <w:tcBorders>
              <w:bottom w:val="single" w:sz="4" w:space="0" w:color="auto"/>
            </w:tcBorders>
            <w:hideMark/>
          </w:tcPr>
          <w:p w14:paraId="1962F9D6" w14:textId="7651C728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08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12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202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4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hideMark/>
          </w:tcPr>
          <w:p w14:paraId="4D2B6416" w14:textId="193786C9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10:00 - 1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3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:00</w:t>
            </w:r>
          </w:p>
        </w:tc>
        <w:tc>
          <w:tcPr>
            <w:tcW w:w="3287" w:type="dxa"/>
            <w:tcBorders>
              <w:bottom w:val="single" w:sz="4" w:space="0" w:color="auto"/>
            </w:tcBorders>
            <w:hideMark/>
          </w:tcPr>
          <w:p w14:paraId="14AB8406" w14:textId="3D2B8093" w:rsidR="0098623C" w:rsidRPr="00860F52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proofErr w:type="spellStart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Kaulbachstr</w:t>
            </w:r>
            <w:proofErr w:type="spellEnd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. 45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 xml:space="preserve">, </w:t>
            </w:r>
            <w:proofErr w:type="gramStart"/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2</w:t>
            </w:r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>.OG</w:t>
            </w:r>
            <w:proofErr w:type="gramEnd"/>
            <w:r w:rsidRPr="00860F52">
              <w:rPr>
                <w:rFonts w:eastAsia="Times New Roman" w:cs="Times New Roman"/>
                <w:kern w:val="0"/>
                <w:szCs w:val="24"/>
                <w14:ligatures w14:val="none"/>
              </w:rPr>
              <w:t xml:space="preserve">, </w:t>
            </w: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ISTO Library</w:t>
            </w:r>
          </w:p>
        </w:tc>
        <w:tc>
          <w:tcPr>
            <w:tcW w:w="2994" w:type="dxa"/>
            <w:tcBorders>
              <w:bottom w:val="single" w:sz="4" w:space="0" w:color="auto"/>
            </w:tcBorders>
          </w:tcPr>
          <w:p w14:paraId="64EA8A73" w14:textId="77777777" w:rsidR="0098623C" w:rsidRPr="0098623C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Developing and marketing yourself and your research</w:t>
            </w:r>
          </w:p>
          <w:p w14:paraId="4F65F681" w14:textId="1A235AE1" w:rsidR="0098623C" w:rsidRPr="0098623C" w:rsidRDefault="0098623C" w:rsidP="0098623C">
            <w:pPr>
              <w:spacing w:after="0" w:line="240" w:lineRule="auto"/>
              <w:rPr>
                <w:rFonts w:eastAsia="Times New Roman" w:cs="Times New Roman"/>
                <w:kern w:val="0"/>
                <w:szCs w:val="24"/>
                <w14:ligatures w14:val="none"/>
              </w:rPr>
            </w:pPr>
            <w:r w:rsidRPr="0098623C">
              <w:rPr>
                <w:rFonts w:eastAsia="Times New Roman" w:cs="Times New Roman"/>
                <w:kern w:val="0"/>
                <w:szCs w:val="24"/>
                <w14:ligatures w14:val="none"/>
              </w:rPr>
              <w:t>Reviewing and being reviewed</w:t>
            </w:r>
          </w:p>
        </w:tc>
      </w:tr>
    </w:tbl>
    <w:p w14:paraId="0365234E" w14:textId="77777777" w:rsidR="006B16D7" w:rsidRPr="0098623C" w:rsidRDefault="006B16D7"/>
    <w:sectPr w:rsidR="006B16D7" w:rsidRPr="009862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B68B1"/>
    <w:multiLevelType w:val="multilevel"/>
    <w:tmpl w:val="574A31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3909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DM2szC2NDExMLdQ0lEKTi0uzszPAykwrAUA4K1noywAAAA="/>
  </w:docVars>
  <w:rsids>
    <w:rsidRoot w:val="00860F52"/>
    <w:rsid w:val="000E5580"/>
    <w:rsid w:val="0025004B"/>
    <w:rsid w:val="003A2219"/>
    <w:rsid w:val="006B16D7"/>
    <w:rsid w:val="00860F52"/>
    <w:rsid w:val="008D1796"/>
    <w:rsid w:val="0098623C"/>
    <w:rsid w:val="00CE72AC"/>
    <w:rsid w:val="00E3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D467F1"/>
  <w15:chartTrackingRefBased/>
  <w15:docId w15:val="{D900708F-D6CE-46B4-9B4F-AA8FB2118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04B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860F52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860F52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0F52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0F52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60F52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860F5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60F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64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sten Wolfgang Grohsjean</dc:creator>
  <cp:keywords/>
  <dc:description/>
  <cp:lastModifiedBy>Thorsten Wolfgang Grohsjean</cp:lastModifiedBy>
  <cp:revision>7</cp:revision>
  <dcterms:created xsi:type="dcterms:W3CDTF">2023-10-26T15:06:00Z</dcterms:created>
  <dcterms:modified xsi:type="dcterms:W3CDTF">2023-10-26T15:30:00Z</dcterms:modified>
</cp:coreProperties>
</file>